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C0DD3C" w14:textId="0C881EE5" w:rsidR="00790C0E" w:rsidRDefault="000064FE">
      <w:r>
        <w:t>Follow this link to download</w:t>
      </w:r>
      <w:r w:rsidR="00B95BFB">
        <w:t xml:space="preserve"> the anaconda</w:t>
      </w:r>
      <w:bookmarkStart w:id="0" w:name="_GoBack"/>
      <w:bookmarkEnd w:id="0"/>
      <w:r>
        <w:t xml:space="preserve"> version for your PC: </w:t>
      </w:r>
      <w:hyperlink r:id="rId4" w:history="1">
        <w:r w:rsidRPr="00624C7A">
          <w:rPr>
            <w:rStyle w:val="Hyperlink"/>
          </w:rPr>
          <w:t>https://docs.anaconda.com/anaconda/install/</w:t>
        </w:r>
      </w:hyperlink>
    </w:p>
    <w:p w14:paraId="60F44460" w14:textId="77777777" w:rsidR="000064FE" w:rsidRPr="000064FE" w:rsidRDefault="000064FE" w:rsidP="000064FE">
      <w:pPr>
        <w:rPr>
          <w:b/>
          <w:bCs/>
        </w:rPr>
      </w:pPr>
      <w:r w:rsidRPr="000064FE">
        <w:rPr>
          <w:b/>
          <w:bCs/>
        </w:rPr>
        <w:t>System requirements</w:t>
      </w:r>
    </w:p>
    <w:p w14:paraId="15F00133" w14:textId="77777777" w:rsidR="000064FE" w:rsidRDefault="000064FE" w:rsidP="000064FE"/>
    <w:p w14:paraId="336AD1B4" w14:textId="77777777" w:rsidR="000064FE" w:rsidRDefault="000064FE" w:rsidP="000064FE">
      <w:pPr>
        <w:jc w:val="both"/>
      </w:pPr>
      <w:r>
        <w:t>License: Free use and redistribution under the terms of the EULA for Anaconda Individual Edition.</w:t>
      </w:r>
    </w:p>
    <w:p w14:paraId="23FBA781" w14:textId="77777777" w:rsidR="000064FE" w:rsidRDefault="000064FE" w:rsidP="000064FE">
      <w:pPr>
        <w:jc w:val="both"/>
      </w:pPr>
      <w:r>
        <w:t>Operating system: Windows 8 or newer, 64-bit macOS 10.13+, or Linux, including Ubuntu, RedHat, CentOS 7+, and others.</w:t>
      </w:r>
    </w:p>
    <w:p w14:paraId="0855D3C9" w14:textId="77777777" w:rsidR="000064FE" w:rsidRDefault="000064FE" w:rsidP="000064FE">
      <w:pPr>
        <w:jc w:val="both"/>
      </w:pPr>
      <w:r>
        <w:t>If your operating system is older than what is currently supported, you can find older versions of the Anaconda installers in our archive that might work for you. See Using Anaconda on older operating systems for version recommendations.</w:t>
      </w:r>
    </w:p>
    <w:p w14:paraId="5FAA8A47" w14:textId="77777777" w:rsidR="000064FE" w:rsidRDefault="000064FE" w:rsidP="000064FE">
      <w:pPr>
        <w:jc w:val="both"/>
      </w:pPr>
      <w:r>
        <w:t>System architecture: Windows- 64-bit x86, 32-bit x86; MacOS- 64-bit x86; Linux- 64-bit x86, 64-bit aarch64 (AWS Graviton2 / arm64), 64-bit Power8/Power9, s390x (Linux on IBM Z &amp; LinuxONE).</w:t>
      </w:r>
    </w:p>
    <w:p w14:paraId="2C87B1D7" w14:textId="77777777" w:rsidR="000064FE" w:rsidRDefault="000064FE" w:rsidP="000064FE">
      <w:pPr>
        <w:jc w:val="both"/>
      </w:pPr>
      <w:r>
        <w:t>Minimum 5 GB disk space to download and install.</w:t>
      </w:r>
    </w:p>
    <w:p w14:paraId="6CBE5C18" w14:textId="77777777" w:rsidR="000064FE" w:rsidRDefault="000064FE" w:rsidP="000064FE">
      <w:pPr>
        <w:jc w:val="both"/>
      </w:pPr>
      <w:r>
        <w:t>On Windows, macOS, and Linux, it is best to install Anaconda for the local user, which does not require administrator permissions and is the most robust type of installation. However, if you need to, you can install Anaconda system wide, which does require administrator permissions.</w:t>
      </w:r>
    </w:p>
    <w:p w14:paraId="5DE00080" w14:textId="77777777" w:rsidR="000064FE" w:rsidRDefault="000064FE" w:rsidP="000064FE"/>
    <w:p w14:paraId="75800B09" w14:textId="77777777" w:rsidR="000064FE" w:rsidRDefault="000064FE" w:rsidP="000064FE">
      <w:r>
        <w:t xml:space="preserve">Windows: </w:t>
      </w:r>
      <w:hyperlink r:id="rId5" w:anchor="windows" w:history="1">
        <w:r w:rsidRPr="00624C7A">
          <w:rPr>
            <w:rStyle w:val="Hyperlink"/>
          </w:rPr>
          <w:t>https://www.anaconda.com/products/individual#windows</w:t>
        </w:r>
      </w:hyperlink>
    </w:p>
    <w:p w14:paraId="4C343E9F" w14:textId="77777777" w:rsidR="000064FE" w:rsidRDefault="000064FE" w:rsidP="000064FE">
      <w:r>
        <w:t xml:space="preserve">MacOS: </w:t>
      </w:r>
      <w:hyperlink r:id="rId6" w:anchor="macos" w:history="1">
        <w:r w:rsidRPr="00624C7A">
          <w:rPr>
            <w:rStyle w:val="Hyperlink"/>
          </w:rPr>
          <w:t>https://www.anaconda.com/products/individual#macos</w:t>
        </w:r>
      </w:hyperlink>
    </w:p>
    <w:p w14:paraId="0B533866" w14:textId="77777777" w:rsidR="000064FE" w:rsidRDefault="000064FE" w:rsidP="000064FE"/>
    <w:sectPr w:rsidR="000064F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0Mjc2N7I0NgBiYyUdpeDU4uLM/DyQAsNaAHfJo80sAAAA"/>
  </w:docVars>
  <w:rsids>
    <w:rsidRoot w:val="000064FE"/>
    <w:rsid w:val="000064FE"/>
    <w:rsid w:val="0033216F"/>
    <w:rsid w:val="00790C0E"/>
    <w:rsid w:val="007E4C51"/>
    <w:rsid w:val="00A76D5B"/>
    <w:rsid w:val="00B95BFB"/>
    <w:rsid w:val="00E50964"/>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C13BCA"/>
  <w15:chartTrackingRefBased/>
  <w15:docId w15:val="{D3F6DB6C-785C-4CAB-84FA-314252274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064FE"/>
    <w:rPr>
      <w:color w:val="0563C1" w:themeColor="hyperlink"/>
      <w:u w:val="single"/>
    </w:rPr>
  </w:style>
  <w:style w:type="character" w:styleId="UnresolvedMention">
    <w:name w:val="Unresolved Mention"/>
    <w:basedOn w:val="DefaultParagraphFont"/>
    <w:uiPriority w:val="99"/>
    <w:semiHidden/>
    <w:unhideWhenUsed/>
    <w:rsid w:val="000064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anaconda.com/products/individual" TargetMode="External"/><Relationship Id="rId5" Type="http://schemas.openxmlformats.org/officeDocument/2006/relationships/hyperlink" Target="https://www.anaconda.com/products/individual" TargetMode="External"/><Relationship Id="rId4" Type="http://schemas.openxmlformats.org/officeDocument/2006/relationships/hyperlink" Target="https://docs.anaconda.com/anaconda/instal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213</Words>
  <Characters>1219</Characters>
  <Application>Microsoft Office Word</Application>
  <DocSecurity>0</DocSecurity>
  <Lines>10</Lines>
  <Paragraphs>2</Paragraphs>
  <ScaleCrop>false</ScaleCrop>
  <Company/>
  <LinksUpToDate>false</LinksUpToDate>
  <CharactersWithSpaces>1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Asante Otchere</dc:creator>
  <cp:keywords/>
  <dc:description/>
  <cp:lastModifiedBy>Daniel Asante Otchere</cp:lastModifiedBy>
  <cp:revision>2</cp:revision>
  <dcterms:created xsi:type="dcterms:W3CDTF">2022-02-01T07:25:00Z</dcterms:created>
  <dcterms:modified xsi:type="dcterms:W3CDTF">2022-05-13T14:56:00Z</dcterms:modified>
</cp:coreProperties>
</file>